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9249a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b4e6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befa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3Z</dcterms:created>
  <dcterms:modified xsi:type="dcterms:W3CDTF">2016-12-06T04:22:23Z</dcterms:modified>
</cp:coreProperties>
</file>